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332BF" w14:textId="77777777" w:rsidR="007C5B7C" w:rsidRPr="00DD25BB" w:rsidRDefault="00B56C5A" w:rsidP="007C5B7C">
      <w:pPr>
        <w:shd w:val="clear" w:color="auto" w:fill="D9D9D9" w:themeFill="background1" w:themeFillShade="D9"/>
        <w:spacing w:after="0"/>
        <w:jc w:val="center"/>
        <w:rPr>
          <w:b/>
          <w:bCs/>
          <w:sz w:val="24"/>
          <w:szCs w:val="24"/>
          <w:u w:val="single"/>
        </w:rPr>
      </w:pPr>
      <w:r w:rsidRPr="00DD25BB">
        <w:rPr>
          <w:b/>
          <w:bCs/>
          <w:sz w:val="24"/>
          <w:szCs w:val="24"/>
          <w:u w:val="single"/>
          <w:lang w:val="es"/>
        </w:rPr>
        <w:t>Encuesta a clientes: despensa/banco de los alimentos en el lugar, móvil o a domicilio</w:t>
      </w:r>
    </w:p>
    <w:p w14:paraId="6A6EC085" w14:textId="77777777" w:rsidR="007C5B7C" w:rsidRPr="00DD25BB" w:rsidRDefault="007C5B7C" w:rsidP="007C5B7C">
      <w:pPr>
        <w:spacing w:after="0" w:line="240" w:lineRule="auto"/>
        <w:rPr>
          <w:b/>
          <w:bCs/>
        </w:rPr>
      </w:pPr>
    </w:p>
    <w:p w14:paraId="10C1E7E2" w14:textId="34CA90BB" w:rsidR="005C09E4" w:rsidRDefault="00B56C5A" w:rsidP="007C5B7C">
      <w:bookmarkStart w:id="0" w:name="_Hlk131090335"/>
      <w:r>
        <w:rPr>
          <w:lang w:val="es"/>
        </w:rPr>
        <w:t xml:space="preserve">Esta encuesta está disponible en chino simplificado, chino tradicional, español, ruso, vietnamita, amárico, tagalo, japonés, oromo, somalí, tigriña, coreano, árabe, ucraniano y suajili.  </w:t>
      </w:r>
    </w:p>
    <w:bookmarkEnd w:id="0"/>
    <w:p w14:paraId="35DCA754" w14:textId="386D8161" w:rsidR="007C5B7C" w:rsidRDefault="00B56C5A" w:rsidP="007C5B7C">
      <w:r>
        <w:rPr>
          <w:lang w:val="es"/>
        </w:rPr>
        <w:t xml:space="preserve">El </w:t>
      </w:r>
      <w:r w:rsidRPr="00FD77D9">
        <w:rPr>
          <w:b/>
          <w:bCs/>
          <w:lang w:val="es"/>
        </w:rPr>
        <w:t>objetivo de la encuesta</w:t>
      </w:r>
      <w:r>
        <w:rPr>
          <w:lang w:val="es"/>
        </w:rPr>
        <w:t xml:space="preserve"> es conocer sus necesidades alimentarias y</w:t>
      </w:r>
      <w:r>
        <w:rPr>
          <w:lang w:val="es"/>
        </w:rPr>
        <w:t xml:space="preserve"> su experiencia con este programa. Sus comentarios nos ayudarán a mejorar los servicios.</w:t>
      </w:r>
    </w:p>
    <w:p w14:paraId="6D0C0267" w14:textId="77777777" w:rsidR="007C5B7C" w:rsidRDefault="00B56C5A" w:rsidP="007C5B7C">
      <w:pPr>
        <w:pStyle w:val="ListParagraph"/>
        <w:numPr>
          <w:ilvl w:val="0"/>
          <w:numId w:val="6"/>
        </w:numPr>
      </w:pPr>
      <w:r>
        <w:rPr>
          <w:lang w:val="es"/>
        </w:rPr>
        <w:t xml:space="preserve">La encuesta es </w:t>
      </w:r>
      <w:r w:rsidRPr="00FD77D9">
        <w:rPr>
          <w:u w:val="single"/>
          <w:lang w:val="es"/>
        </w:rPr>
        <w:t>voluntaria</w:t>
      </w:r>
      <w:r>
        <w:rPr>
          <w:lang w:val="es"/>
        </w:rPr>
        <w:t>. No es necesario completar la encuesta para recibir alimentos o servicios.</w:t>
      </w:r>
    </w:p>
    <w:p w14:paraId="00C50ECD" w14:textId="3020D290" w:rsidR="007C5B7C" w:rsidRDefault="00B56C5A" w:rsidP="007C5B7C">
      <w:pPr>
        <w:pStyle w:val="ListParagraph"/>
        <w:numPr>
          <w:ilvl w:val="0"/>
          <w:numId w:val="6"/>
        </w:numPr>
      </w:pPr>
      <w:r>
        <w:rPr>
          <w:lang w:val="es"/>
        </w:rPr>
        <w:t xml:space="preserve">La encuesta es </w:t>
      </w:r>
      <w:r w:rsidRPr="00FD77D9">
        <w:rPr>
          <w:u w:val="single"/>
          <w:lang w:val="es"/>
        </w:rPr>
        <w:t>anónima</w:t>
      </w:r>
      <w:r>
        <w:rPr>
          <w:lang w:val="es"/>
        </w:rPr>
        <w:t xml:space="preserve">. No le preguntamos su nombre. </w:t>
      </w:r>
    </w:p>
    <w:p w14:paraId="22D578CF" w14:textId="67F7E6AF" w:rsidR="007C5B7C" w:rsidRDefault="00B56C5A" w:rsidP="007C5B7C">
      <w:pPr>
        <w:pStyle w:val="ListParagraph"/>
        <w:numPr>
          <w:ilvl w:val="0"/>
          <w:numId w:val="6"/>
        </w:numPr>
      </w:pPr>
      <w:bookmarkStart w:id="1" w:name="_Hlk131090575"/>
      <w:r>
        <w:rPr>
          <w:lang w:val="es"/>
        </w:rPr>
        <w:t>No será pena</w:t>
      </w:r>
      <w:r>
        <w:rPr>
          <w:lang w:val="es"/>
        </w:rPr>
        <w:t xml:space="preserve">lizado por ninguna de sus respuestas. No dude en responder con sinceridad. </w:t>
      </w:r>
    </w:p>
    <w:bookmarkEnd w:id="1"/>
    <w:p w14:paraId="728868BA" w14:textId="220E05EB" w:rsidR="007C5B7C" w:rsidRDefault="00B56C5A" w:rsidP="007C5B7C">
      <w:pPr>
        <w:pStyle w:val="ListParagraph"/>
        <w:numPr>
          <w:ilvl w:val="0"/>
          <w:numId w:val="6"/>
        </w:numPr>
      </w:pPr>
      <w:r>
        <w:rPr>
          <w:lang w:val="es"/>
        </w:rPr>
        <w:t xml:space="preserve">La encuesta debe tomarle menos de 5 minutos. </w:t>
      </w:r>
    </w:p>
    <w:p w14:paraId="6E62562A" w14:textId="77777777" w:rsidR="007C5B7C" w:rsidRPr="006267DF" w:rsidRDefault="00B56C5A" w:rsidP="007C5B7C">
      <w:pPr>
        <w:spacing w:after="0" w:line="240" w:lineRule="auto"/>
        <w:rPr>
          <w:rFonts w:cstheme="minorHAnsi"/>
          <w:b/>
          <w:bCs/>
        </w:rPr>
      </w:pPr>
      <w:r w:rsidRPr="00FD77D9">
        <w:rPr>
          <w:rFonts w:cstheme="minorHAnsi"/>
          <w:b/>
          <w:bCs/>
          <w:lang w:val="es"/>
        </w:rPr>
        <w:t>Preguntas</w:t>
      </w:r>
    </w:p>
    <w:p w14:paraId="4D906A37" w14:textId="710E8358" w:rsidR="007C5B7C" w:rsidRPr="00DD25BB" w:rsidRDefault="00B56C5A" w:rsidP="007C5B7C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 w:rsidRPr="00DD25BB">
        <w:rPr>
          <w:rFonts w:cstheme="minorHAnsi"/>
          <w:lang w:val="es"/>
        </w:rPr>
        <w:t xml:space="preserve">En los </w:t>
      </w:r>
      <w:r w:rsidRPr="00DD25BB">
        <w:rPr>
          <w:rFonts w:cstheme="minorHAnsi"/>
          <w:u w:val="single"/>
          <w:lang w:val="es"/>
        </w:rPr>
        <w:t>últimos 30 días,</w:t>
      </w:r>
      <w:r w:rsidRPr="00DD25BB">
        <w:rPr>
          <w:rFonts w:cstheme="minorHAnsi"/>
          <w:lang w:val="es"/>
        </w:rPr>
        <w:t xml:space="preserve"> ¿recibió alimentos de alguna despensa o programa de reparto de despensas distinto de éste? </w:t>
      </w:r>
    </w:p>
    <w:tbl>
      <w:tblPr>
        <w:tblStyle w:val="TableGrid"/>
        <w:tblW w:w="8910" w:type="dxa"/>
        <w:tblInd w:w="715" w:type="dxa"/>
        <w:tblLook w:val="04A0" w:firstRow="1" w:lastRow="0" w:firstColumn="1" w:lastColumn="0" w:noHBand="0" w:noVBand="1"/>
      </w:tblPr>
      <w:tblGrid>
        <w:gridCol w:w="2970"/>
        <w:gridCol w:w="2970"/>
        <w:gridCol w:w="2970"/>
      </w:tblGrid>
      <w:tr w:rsidR="001F4E5A" w14:paraId="4EFCD191" w14:textId="77777777" w:rsidTr="00B261DD">
        <w:trPr>
          <w:trHeight w:val="288"/>
        </w:trPr>
        <w:tc>
          <w:tcPr>
            <w:tcW w:w="2970" w:type="dxa"/>
            <w:vAlign w:val="center"/>
          </w:tcPr>
          <w:p w14:paraId="38479B9E" w14:textId="77777777" w:rsidR="007C5B7C" w:rsidRPr="00DD25BB" w:rsidRDefault="00B56C5A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es"/>
              </w:rPr>
              <w:t>○</w:t>
            </w:r>
            <w:r w:rsidRPr="00DD25BB">
              <w:rPr>
                <w:rFonts w:cstheme="minorHAnsi"/>
                <w:lang w:val="es"/>
              </w:rPr>
              <w:t xml:space="preserve"> Sí</w:t>
            </w:r>
          </w:p>
        </w:tc>
        <w:tc>
          <w:tcPr>
            <w:tcW w:w="2970" w:type="dxa"/>
            <w:vAlign w:val="center"/>
          </w:tcPr>
          <w:p w14:paraId="2E29DBDC" w14:textId="77777777" w:rsidR="007C5B7C" w:rsidRPr="00DD25BB" w:rsidRDefault="00B56C5A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es"/>
              </w:rPr>
              <w:t>○</w:t>
            </w:r>
            <w:r w:rsidRPr="00DD25BB">
              <w:rPr>
                <w:rFonts w:cstheme="minorHAnsi"/>
                <w:lang w:val="es"/>
              </w:rPr>
              <w:t xml:space="preserve"> N</w:t>
            </w:r>
            <w:r w:rsidRPr="00DD25BB">
              <w:rPr>
                <w:rFonts w:cstheme="minorHAnsi"/>
                <w:lang w:val="es"/>
              </w:rPr>
              <w:t>o</w:t>
            </w:r>
          </w:p>
        </w:tc>
        <w:tc>
          <w:tcPr>
            <w:tcW w:w="2970" w:type="dxa"/>
            <w:vAlign w:val="center"/>
          </w:tcPr>
          <w:p w14:paraId="16E44A23" w14:textId="77777777" w:rsidR="007C5B7C" w:rsidRPr="00DD25BB" w:rsidRDefault="00B56C5A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es"/>
              </w:rPr>
              <w:t>○</w:t>
            </w:r>
            <w:r w:rsidRPr="00DD25BB">
              <w:rPr>
                <w:rFonts w:cstheme="minorHAnsi"/>
                <w:lang w:val="es"/>
              </w:rPr>
              <w:t xml:space="preserve"> Prefiero no contestar</w:t>
            </w:r>
          </w:p>
        </w:tc>
      </w:tr>
    </w:tbl>
    <w:p w14:paraId="54009200" w14:textId="77777777" w:rsidR="007C5B7C" w:rsidRPr="00DD25BB" w:rsidRDefault="007C5B7C" w:rsidP="007C5B7C">
      <w:pPr>
        <w:pStyle w:val="ListParagraph"/>
        <w:spacing w:line="240" w:lineRule="auto"/>
        <w:ind w:left="1440"/>
        <w:rPr>
          <w:rFonts w:cstheme="minorHAnsi"/>
        </w:rPr>
      </w:pPr>
    </w:p>
    <w:p w14:paraId="34EDDA2D" w14:textId="77777777" w:rsidR="007C5B7C" w:rsidRPr="00DD25BB" w:rsidRDefault="00B56C5A" w:rsidP="007C5B7C">
      <w:pPr>
        <w:pStyle w:val="ListParagraph"/>
        <w:numPr>
          <w:ilvl w:val="0"/>
          <w:numId w:val="3"/>
        </w:numPr>
        <w:spacing w:after="0"/>
        <w:rPr>
          <w:rFonts w:cstheme="minorHAnsi"/>
        </w:rPr>
      </w:pPr>
      <w:r w:rsidRPr="00DD25BB">
        <w:rPr>
          <w:rFonts w:cstheme="minorHAnsi"/>
          <w:lang w:val="es"/>
        </w:rPr>
        <w:t>Pensando en todas las despensas de alimentos de las que ha recibido comida en</w:t>
      </w:r>
      <w:r w:rsidRPr="00DD25BB">
        <w:rPr>
          <w:rFonts w:cstheme="minorHAnsi"/>
          <w:u w:val="single"/>
          <w:lang w:val="es"/>
        </w:rPr>
        <w:t>los últimos 30 días</w:t>
      </w:r>
      <w:r w:rsidRPr="00DD25BB">
        <w:rPr>
          <w:rFonts w:cstheme="minorHAnsi"/>
          <w:lang w:val="es"/>
        </w:rPr>
        <w:t xml:space="preserve">, ¿qué proporción de la comida de su hogar diría usted que procedió de despensas de alimentos o programas de reparto de </w:t>
      </w:r>
      <w:r w:rsidRPr="00DD25BB">
        <w:rPr>
          <w:rFonts w:cstheme="minorHAnsi"/>
          <w:lang w:val="es"/>
        </w:rPr>
        <w:t>despensas de alimentos?</w:t>
      </w:r>
    </w:p>
    <w:tbl>
      <w:tblPr>
        <w:tblStyle w:val="TableGrid"/>
        <w:tblW w:w="8910" w:type="dxa"/>
        <w:tblInd w:w="715" w:type="dxa"/>
        <w:tblLook w:val="04A0" w:firstRow="1" w:lastRow="0" w:firstColumn="1" w:lastColumn="0" w:noHBand="0" w:noVBand="1"/>
      </w:tblPr>
      <w:tblGrid>
        <w:gridCol w:w="2227"/>
        <w:gridCol w:w="2228"/>
        <w:gridCol w:w="2227"/>
        <w:gridCol w:w="2228"/>
      </w:tblGrid>
      <w:tr w:rsidR="001F4E5A" w14:paraId="08841045" w14:textId="77777777" w:rsidTr="00B261DD">
        <w:trPr>
          <w:trHeight w:val="288"/>
        </w:trPr>
        <w:tc>
          <w:tcPr>
            <w:tcW w:w="2227" w:type="dxa"/>
            <w:vAlign w:val="center"/>
          </w:tcPr>
          <w:p w14:paraId="23D7B176" w14:textId="77777777" w:rsidR="007C5B7C" w:rsidRPr="00DD25BB" w:rsidRDefault="00B56C5A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es"/>
              </w:rPr>
              <w:t>○</w:t>
            </w:r>
            <w:r w:rsidRPr="00DD25BB">
              <w:rPr>
                <w:rFonts w:cstheme="minorHAnsi"/>
                <w:lang w:val="es"/>
              </w:rPr>
              <w:t xml:space="preserve"> Comida para varios días</w:t>
            </w:r>
          </w:p>
        </w:tc>
        <w:tc>
          <w:tcPr>
            <w:tcW w:w="2228" w:type="dxa"/>
            <w:vAlign w:val="center"/>
          </w:tcPr>
          <w:p w14:paraId="24BFCFCA" w14:textId="77777777" w:rsidR="007C5B7C" w:rsidRPr="00DD25BB" w:rsidRDefault="00B56C5A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es"/>
              </w:rPr>
              <w:t>○</w:t>
            </w:r>
            <w:r w:rsidRPr="00DD25BB">
              <w:rPr>
                <w:rFonts w:cstheme="minorHAnsi"/>
                <w:lang w:val="es"/>
              </w:rPr>
              <w:t>1 a 2 semanas de comida</w:t>
            </w:r>
          </w:p>
        </w:tc>
        <w:tc>
          <w:tcPr>
            <w:tcW w:w="2227" w:type="dxa"/>
            <w:vAlign w:val="center"/>
          </w:tcPr>
          <w:p w14:paraId="6D933CA4" w14:textId="77777777" w:rsidR="007C5B7C" w:rsidRPr="00DD25BB" w:rsidRDefault="00B56C5A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es"/>
              </w:rPr>
              <w:t>○</w:t>
            </w:r>
            <w:r w:rsidRPr="00DD25BB">
              <w:rPr>
                <w:rFonts w:cstheme="minorHAnsi"/>
                <w:lang w:val="es"/>
              </w:rPr>
              <w:t xml:space="preserve"> Más de la mitad de nuestros alimentos</w:t>
            </w:r>
          </w:p>
        </w:tc>
        <w:tc>
          <w:tcPr>
            <w:tcW w:w="2228" w:type="dxa"/>
            <w:vAlign w:val="center"/>
          </w:tcPr>
          <w:p w14:paraId="448A4BA0" w14:textId="77777777" w:rsidR="007C5B7C" w:rsidRPr="00DD25BB" w:rsidRDefault="00B56C5A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es"/>
              </w:rPr>
              <w:t>○</w:t>
            </w:r>
            <w:r w:rsidRPr="00DD25BB">
              <w:rPr>
                <w:rFonts w:cstheme="minorHAnsi"/>
                <w:lang w:val="es"/>
              </w:rPr>
              <w:t xml:space="preserve"> Casi todos nuestros alimentos</w:t>
            </w:r>
          </w:p>
        </w:tc>
      </w:tr>
    </w:tbl>
    <w:p w14:paraId="4D70E40F" w14:textId="77777777" w:rsidR="007C5B7C" w:rsidRPr="00DD25BB" w:rsidRDefault="007C5B7C" w:rsidP="007C5B7C">
      <w:pPr>
        <w:pStyle w:val="Default"/>
        <w:ind w:left="720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</w:p>
    <w:p w14:paraId="7EE9E7BD" w14:textId="6892B78F" w:rsidR="007C5B7C" w:rsidRPr="00DD25BB" w:rsidRDefault="00B56C5A" w:rsidP="007C5B7C">
      <w:pPr>
        <w:pStyle w:val="ListParagraph"/>
        <w:numPr>
          <w:ilvl w:val="0"/>
          <w:numId w:val="3"/>
        </w:numPr>
        <w:spacing w:after="0"/>
        <w:rPr>
          <w:rFonts w:cstheme="minorHAnsi"/>
        </w:rPr>
      </w:pPr>
      <w:bookmarkStart w:id="2" w:name="_Hlk116893576"/>
      <w:r w:rsidRPr="00DD25BB">
        <w:rPr>
          <w:rFonts w:cstheme="minorHAnsi"/>
          <w:lang w:val="es"/>
        </w:rPr>
        <w:t>Hoy he tenido una experiencia acogedora y respetuosa al recibir la comida.</w:t>
      </w:r>
    </w:p>
    <w:tbl>
      <w:tblPr>
        <w:tblStyle w:val="TableGrid"/>
        <w:tblW w:w="8910" w:type="dxa"/>
        <w:tblInd w:w="715" w:type="dxa"/>
        <w:tblLook w:val="04A0" w:firstRow="1" w:lastRow="0" w:firstColumn="1" w:lastColumn="0" w:noHBand="0" w:noVBand="1"/>
      </w:tblPr>
      <w:tblGrid>
        <w:gridCol w:w="1448"/>
        <w:gridCol w:w="1447"/>
        <w:gridCol w:w="1447"/>
        <w:gridCol w:w="1424"/>
        <w:gridCol w:w="1572"/>
        <w:gridCol w:w="1572"/>
      </w:tblGrid>
      <w:tr w:rsidR="001F4E5A" w14:paraId="5036193F" w14:textId="77777777" w:rsidTr="006B36CC">
        <w:tc>
          <w:tcPr>
            <w:tcW w:w="1782" w:type="dxa"/>
            <w:vAlign w:val="center"/>
          </w:tcPr>
          <w:p w14:paraId="6E6C4B1F" w14:textId="77777777" w:rsidR="006B36CC" w:rsidRPr="00DD25BB" w:rsidRDefault="00B56C5A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es"/>
              </w:rPr>
              <w:t>○</w:t>
            </w:r>
            <w:r w:rsidRPr="00DD25BB">
              <w:rPr>
                <w:rFonts w:cstheme="minorHAnsi"/>
                <w:lang w:val="es"/>
              </w:rPr>
              <w:t>Muy de acuerdo</w:t>
            </w:r>
          </w:p>
        </w:tc>
        <w:tc>
          <w:tcPr>
            <w:tcW w:w="1782" w:type="dxa"/>
          </w:tcPr>
          <w:p w14:paraId="38C54A65" w14:textId="36D23EDA" w:rsidR="006B36CC" w:rsidRPr="00DD25BB" w:rsidRDefault="00B56C5A" w:rsidP="00B261DD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es"/>
              </w:rPr>
              <w:t>○</w:t>
            </w:r>
            <w:r w:rsidRPr="00DD25BB">
              <w:rPr>
                <w:rFonts w:cstheme="minorHAnsi"/>
                <w:lang w:val="es"/>
              </w:rPr>
              <w:t xml:space="preserve">Algo de </w:t>
            </w:r>
            <w:r w:rsidRPr="00DD25BB">
              <w:rPr>
                <w:rFonts w:cstheme="minorHAnsi"/>
                <w:lang w:val="es"/>
              </w:rPr>
              <w:t>acuerdo</w:t>
            </w:r>
          </w:p>
        </w:tc>
        <w:tc>
          <w:tcPr>
            <w:tcW w:w="1782" w:type="dxa"/>
            <w:vAlign w:val="center"/>
          </w:tcPr>
          <w:p w14:paraId="4B8AE211" w14:textId="055F6C2A" w:rsidR="006B36CC" w:rsidRPr="00DD25BB" w:rsidRDefault="00B56C5A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es"/>
              </w:rPr>
              <w:t>○</w:t>
            </w:r>
            <w:r w:rsidRPr="00DD25BB">
              <w:rPr>
                <w:rFonts w:cstheme="minorHAnsi"/>
                <w:lang w:val="es"/>
              </w:rPr>
              <w:t>Algo de acuerdo</w:t>
            </w:r>
          </w:p>
        </w:tc>
        <w:tc>
          <w:tcPr>
            <w:tcW w:w="1782" w:type="dxa"/>
            <w:vAlign w:val="center"/>
          </w:tcPr>
          <w:p w14:paraId="2A0F7F1E" w14:textId="77777777" w:rsidR="006B36CC" w:rsidRPr="00DD25BB" w:rsidRDefault="00B56C5A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es"/>
              </w:rPr>
              <w:t>○</w:t>
            </w:r>
            <w:r w:rsidRPr="00DD25BB">
              <w:rPr>
                <w:rFonts w:cstheme="minorHAnsi"/>
                <w:lang w:val="es"/>
              </w:rPr>
              <w:t xml:space="preserve"> Neutral</w:t>
            </w:r>
          </w:p>
        </w:tc>
        <w:tc>
          <w:tcPr>
            <w:tcW w:w="1782" w:type="dxa"/>
            <w:vAlign w:val="center"/>
          </w:tcPr>
          <w:p w14:paraId="2F8C6CAE" w14:textId="77777777" w:rsidR="006B36CC" w:rsidRPr="00DD25BB" w:rsidRDefault="00B56C5A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es"/>
              </w:rPr>
              <w:t>○</w:t>
            </w:r>
            <w:r w:rsidRPr="00DD25BB">
              <w:rPr>
                <w:rFonts w:cstheme="minorHAnsi"/>
                <w:lang w:val="es"/>
              </w:rPr>
              <w:t>Algo en desacuerdo</w:t>
            </w:r>
          </w:p>
        </w:tc>
        <w:tc>
          <w:tcPr>
            <w:tcW w:w="1782" w:type="dxa"/>
            <w:vAlign w:val="center"/>
          </w:tcPr>
          <w:p w14:paraId="39320D54" w14:textId="77777777" w:rsidR="006B36CC" w:rsidRPr="00DD25BB" w:rsidRDefault="00B56C5A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es"/>
              </w:rPr>
              <w:t>○</w:t>
            </w:r>
            <w:r w:rsidRPr="00DD25BB">
              <w:rPr>
                <w:rFonts w:cstheme="minorHAnsi"/>
                <w:lang w:val="es"/>
              </w:rPr>
              <w:t xml:space="preserve"> Muy en desacuerdo</w:t>
            </w:r>
          </w:p>
        </w:tc>
      </w:tr>
    </w:tbl>
    <w:p w14:paraId="46735589" w14:textId="77777777" w:rsidR="007C5B7C" w:rsidRPr="00DD25BB" w:rsidRDefault="007C5B7C" w:rsidP="007C5B7C">
      <w:pPr>
        <w:pStyle w:val="ListParagraph"/>
        <w:spacing w:after="0" w:line="240" w:lineRule="auto"/>
      </w:pPr>
    </w:p>
    <w:p w14:paraId="51A545D4" w14:textId="6F5CB2DC" w:rsidR="007C5B7C" w:rsidRPr="00DD25BB" w:rsidRDefault="00B56C5A" w:rsidP="007C5B7C">
      <w:pPr>
        <w:pStyle w:val="ListParagraph"/>
        <w:numPr>
          <w:ilvl w:val="0"/>
          <w:numId w:val="3"/>
        </w:numPr>
        <w:spacing w:after="0" w:line="240" w:lineRule="auto"/>
      </w:pPr>
      <w:r>
        <w:rPr>
          <w:lang w:val="es"/>
        </w:rPr>
        <w:t>Me gustaron los alimentos disponibles o entregados hoy.</w:t>
      </w:r>
    </w:p>
    <w:tbl>
      <w:tblPr>
        <w:tblStyle w:val="TableGrid"/>
        <w:tblW w:w="8910" w:type="dxa"/>
        <w:tblInd w:w="715" w:type="dxa"/>
        <w:tblLook w:val="04A0" w:firstRow="1" w:lastRow="0" w:firstColumn="1" w:lastColumn="0" w:noHBand="0" w:noVBand="1"/>
      </w:tblPr>
      <w:tblGrid>
        <w:gridCol w:w="1782"/>
        <w:gridCol w:w="1782"/>
        <w:gridCol w:w="1782"/>
        <w:gridCol w:w="1782"/>
        <w:gridCol w:w="1782"/>
      </w:tblGrid>
      <w:tr w:rsidR="001F4E5A" w14:paraId="029D9020" w14:textId="77777777" w:rsidTr="00B261DD">
        <w:tc>
          <w:tcPr>
            <w:tcW w:w="1782" w:type="dxa"/>
            <w:vAlign w:val="center"/>
          </w:tcPr>
          <w:p w14:paraId="4C74C6C8" w14:textId="77777777" w:rsidR="007C5B7C" w:rsidRPr="00DD25BB" w:rsidRDefault="00B56C5A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es"/>
              </w:rPr>
              <w:t>○</w:t>
            </w:r>
            <w:r w:rsidRPr="00DD25BB">
              <w:rPr>
                <w:rFonts w:cstheme="minorHAnsi"/>
                <w:lang w:val="es"/>
              </w:rPr>
              <w:t>Muy de acuerdo</w:t>
            </w:r>
          </w:p>
        </w:tc>
        <w:tc>
          <w:tcPr>
            <w:tcW w:w="1782" w:type="dxa"/>
            <w:vAlign w:val="center"/>
          </w:tcPr>
          <w:p w14:paraId="36FACEA8" w14:textId="77777777" w:rsidR="007C5B7C" w:rsidRPr="00DD25BB" w:rsidRDefault="00B56C5A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es"/>
              </w:rPr>
              <w:t>○</w:t>
            </w:r>
            <w:r w:rsidRPr="00DD25BB">
              <w:rPr>
                <w:rFonts w:cstheme="minorHAnsi"/>
                <w:lang w:val="es"/>
              </w:rPr>
              <w:t>Algo de acuerdo</w:t>
            </w:r>
          </w:p>
        </w:tc>
        <w:tc>
          <w:tcPr>
            <w:tcW w:w="1782" w:type="dxa"/>
            <w:vAlign w:val="center"/>
          </w:tcPr>
          <w:p w14:paraId="4ED6E15E" w14:textId="77777777" w:rsidR="007C5B7C" w:rsidRPr="00DD25BB" w:rsidRDefault="00B56C5A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es"/>
              </w:rPr>
              <w:t>○</w:t>
            </w:r>
            <w:r w:rsidRPr="00DD25BB">
              <w:rPr>
                <w:rFonts w:cstheme="minorHAnsi"/>
                <w:lang w:val="es"/>
              </w:rPr>
              <w:t xml:space="preserve"> Neutral</w:t>
            </w:r>
          </w:p>
        </w:tc>
        <w:tc>
          <w:tcPr>
            <w:tcW w:w="1782" w:type="dxa"/>
            <w:vAlign w:val="center"/>
          </w:tcPr>
          <w:p w14:paraId="2490A0ED" w14:textId="77777777" w:rsidR="007C5B7C" w:rsidRPr="00DD25BB" w:rsidRDefault="00B56C5A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es"/>
              </w:rPr>
              <w:t>○</w:t>
            </w:r>
            <w:r w:rsidRPr="00DD25BB">
              <w:rPr>
                <w:rFonts w:cstheme="minorHAnsi"/>
                <w:lang w:val="es"/>
              </w:rPr>
              <w:t>Algo en desacuerdo</w:t>
            </w:r>
          </w:p>
        </w:tc>
        <w:tc>
          <w:tcPr>
            <w:tcW w:w="1782" w:type="dxa"/>
            <w:vAlign w:val="center"/>
          </w:tcPr>
          <w:p w14:paraId="5B7A6C67" w14:textId="77777777" w:rsidR="007C5B7C" w:rsidRPr="00DD25BB" w:rsidRDefault="00B56C5A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es"/>
              </w:rPr>
              <w:t>○</w:t>
            </w:r>
            <w:r w:rsidRPr="00DD25BB">
              <w:rPr>
                <w:rFonts w:cstheme="minorHAnsi"/>
                <w:lang w:val="es"/>
              </w:rPr>
              <w:t xml:space="preserve"> Muy en desacuerdo</w:t>
            </w:r>
          </w:p>
        </w:tc>
      </w:tr>
      <w:bookmarkEnd w:id="2"/>
    </w:tbl>
    <w:p w14:paraId="71AED3E5" w14:textId="77777777" w:rsidR="007C5B7C" w:rsidRPr="00DD25BB" w:rsidRDefault="007C5B7C" w:rsidP="007C5B7C">
      <w:pPr>
        <w:pStyle w:val="ListParagraph"/>
        <w:spacing w:line="240" w:lineRule="auto"/>
        <w:ind w:left="1440"/>
      </w:pPr>
    </w:p>
    <w:p w14:paraId="5B03E1D7" w14:textId="62BF0070" w:rsidR="007C5B7C" w:rsidRPr="00DD25BB" w:rsidRDefault="00B56C5A" w:rsidP="007C5B7C">
      <w:pPr>
        <w:pStyle w:val="ListParagraph"/>
        <w:numPr>
          <w:ilvl w:val="0"/>
          <w:numId w:val="3"/>
        </w:numPr>
        <w:spacing w:line="240" w:lineRule="auto"/>
      </w:pPr>
      <w:r w:rsidRPr="00DD25BB">
        <w:rPr>
          <w:rFonts w:cstheme="minorHAnsi"/>
          <w:lang w:val="es"/>
        </w:rPr>
        <w:t xml:space="preserve">¿Ha tenido alguna necesidad que no </w:t>
      </w:r>
      <w:r w:rsidRPr="00DD25BB">
        <w:rPr>
          <w:rFonts w:cstheme="minorHAnsi"/>
          <w:lang w:val="es"/>
        </w:rPr>
        <w:t>haya sido satisfecha por los alimentos disponibles o entregados hoy? Marque todas las que correspondan:</w:t>
      </w:r>
    </w:p>
    <w:p w14:paraId="3EFBEA5E" w14:textId="77777777" w:rsidR="007C5B7C" w:rsidRDefault="007C5B7C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  <w:sectPr w:rsidR="007C5B7C" w:rsidSect="004E02B4">
          <w:pgSz w:w="12240" w:h="15840"/>
          <w:pgMar w:top="360" w:right="1440" w:bottom="540" w:left="810" w:header="720" w:footer="720" w:gutter="0"/>
          <w:cols w:space="720"/>
          <w:docGrid w:linePitch="360"/>
        </w:sectPr>
      </w:pPr>
    </w:p>
    <w:p w14:paraId="615AFC40" w14:textId="2BCCBC5C" w:rsidR="007C5B7C" w:rsidRPr="00DD25BB" w:rsidRDefault="00B56C5A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bookmarkStart w:id="3" w:name="_Hlk131360963"/>
      <w:r w:rsidRPr="00DD25BB">
        <w:rPr>
          <w:rFonts w:cstheme="minorHAnsi"/>
          <w:lang w:val="es"/>
        </w:rPr>
        <w:t>No- los alimentos proporcionados satisfacían mis necesidades.</w:t>
      </w:r>
    </w:p>
    <w:p w14:paraId="39D82364" w14:textId="77777777" w:rsidR="00515F9C" w:rsidRPr="00515F9C" w:rsidRDefault="00B56C5A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>
        <w:rPr>
          <w:rFonts w:ascii="Calibri" w:hAnsi="Calibri" w:cs="Calibri"/>
          <w:lang w:val="es"/>
        </w:rPr>
        <w:t>Falta de suficientes frutas y verduras de calidad</w:t>
      </w:r>
    </w:p>
    <w:p w14:paraId="6B560089" w14:textId="61133B55" w:rsidR="007C5B7C" w:rsidRPr="00DD25BB" w:rsidRDefault="00B56C5A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 w:rsidRPr="00DD25BB">
        <w:rPr>
          <w:rFonts w:cstheme="minorHAnsi"/>
          <w:lang w:val="es"/>
        </w:rPr>
        <w:t xml:space="preserve">Baja calidad en </w:t>
      </w:r>
      <w:r w:rsidRPr="00DD25BB">
        <w:rPr>
          <w:rFonts w:cstheme="minorHAnsi"/>
          <w:lang w:val="es"/>
        </w:rPr>
        <w:t>general</w:t>
      </w:r>
    </w:p>
    <w:p w14:paraId="5D5F8978" w14:textId="77777777" w:rsidR="007C5B7C" w:rsidRPr="00DD25BB" w:rsidRDefault="00B56C5A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 w:rsidRPr="00DD25BB">
        <w:rPr>
          <w:rFonts w:cstheme="minorHAnsi"/>
          <w:lang w:val="es"/>
        </w:rPr>
        <w:t>Falta de proteína suficiente</w:t>
      </w:r>
    </w:p>
    <w:p w14:paraId="3529AA9E" w14:textId="122062F5" w:rsidR="007C5B7C" w:rsidRPr="00DD25BB" w:rsidRDefault="00B56C5A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>
        <w:rPr>
          <w:rFonts w:cstheme="minorHAnsi"/>
          <w:lang w:val="es"/>
        </w:rPr>
        <w:t>No había suficientes alimentos buenos para mi salud y bienestar</w:t>
      </w:r>
    </w:p>
    <w:p w14:paraId="43505F1A" w14:textId="77777777" w:rsidR="00515F9C" w:rsidRPr="00515F9C" w:rsidRDefault="00B56C5A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>
        <w:rPr>
          <w:rFonts w:ascii="Calibri" w:hAnsi="Calibri" w:cs="Calibri"/>
          <w:lang w:val="es"/>
        </w:rPr>
        <w:t>En general, no había suficiente comida</w:t>
      </w:r>
    </w:p>
    <w:p w14:paraId="39BD1969" w14:textId="25943F62" w:rsidR="007C5B7C" w:rsidRPr="00DD25BB" w:rsidRDefault="00B56C5A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 w:rsidRPr="00DD25BB">
        <w:rPr>
          <w:rFonts w:cstheme="minorHAnsi"/>
          <w:lang w:val="es"/>
        </w:rPr>
        <w:t>No es conforme a mi cultura</w:t>
      </w:r>
    </w:p>
    <w:p w14:paraId="2684A391" w14:textId="77777777" w:rsidR="007C5B7C" w:rsidRPr="00DD25BB" w:rsidRDefault="00B56C5A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 w:rsidRPr="00DD25BB">
        <w:rPr>
          <w:rFonts w:cstheme="minorHAnsi"/>
          <w:lang w:val="es"/>
        </w:rPr>
        <w:t>No cubre las necesidades nutritivas</w:t>
      </w:r>
    </w:p>
    <w:p w14:paraId="4983C406" w14:textId="77777777" w:rsidR="007C5B7C" w:rsidRPr="00DD25BB" w:rsidRDefault="00B56C5A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 w:rsidRPr="00DD25BB">
        <w:rPr>
          <w:rFonts w:cstheme="minorHAnsi"/>
          <w:lang w:val="es"/>
        </w:rPr>
        <w:t>Incapaz de prepararlo o comerlo (no cuenta con el eq</w:t>
      </w:r>
      <w:r w:rsidRPr="00DD25BB">
        <w:rPr>
          <w:rFonts w:cstheme="minorHAnsi"/>
          <w:lang w:val="es"/>
        </w:rPr>
        <w:t>uipo o tiempo necesario u otro motivo)</w:t>
      </w:r>
    </w:p>
    <w:p w14:paraId="5F03E58E" w14:textId="77777777" w:rsidR="007C5B7C" w:rsidRPr="00DD25BB" w:rsidRDefault="00B56C5A" w:rsidP="007C5B7C">
      <w:pPr>
        <w:pStyle w:val="ListParagraph"/>
        <w:numPr>
          <w:ilvl w:val="0"/>
          <w:numId w:val="2"/>
        </w:numPr>
        <w:rPr>
          <w:rFonts w:cstheme="minorHAnsi"/>
        </w:rPr>
      </w:pPr>
      <w:r w:rsidRPr="00DD25BB">
        <w:rPr>
          <w:rFonts w:cstheme="minorHAnsi"/>
          <w:lang w:val="es"/>
        </w:rPr>
        <w:t>Otro. Describa (opcional): _________________</w:t>
      </w:r>
    </w:p>
    <w:p w14:paraId="338A6E73" w14:textId="77777777" w:rsidR="007C5B7C" w:rsidRDefault="007C5B7C" w:rsidP="007C5B7C">
      <w:pPr>
        <w:pStyle w:val="ListParagraph"/>
        <w:ind w:left="1440"/>
        <w:rPr>
          <w:rFonts w:cstheme="minorHAnsi"/>
        </w:rPr>
        <w:sectPr w:rsidR="007C5B7C" w:rsidSect="00D10846">
          <w:type w:val="continuous"/>
          <w:pgSz w:w="12240" w:h="15840"/>
          <w:pgMar w:top="360" w:right="1440" w:bottom="540" w:left="810" w:header="720" w:footer="720" w:gutter="0"/>
          <w:cols w:num="2" w:space="90"/>
          <w:docGrid w:linePitch="360"/>
        </w:sectPr>
      </w:pPr>
    </w:p>
    <w:bookmarkEnd w:id="3"/>
    <w:p w14:paraId="60BC00E6" w14:textId="77777777" w:rsidR="007C5B7C" w:rsidRPr="00DD25BB" w:rsidRDefault="007C5B7C" w:rsidP="007C5B7C">
      <w:pPr>
        <w:pStyle w:val="ListParagraph"/>
        <w:ind w:left="1440"/>
        <w:rPr>
          <w:rFonts w:cstheme="minorHAnsi"/>
        </w:rPr>
      </w:pPr>
    </w:p>
    <w:p w14:paraId="277B7091" w14:textId="4C02C659" w:rsidR="007C5B7C" w:rsidRPr="00DD25BB" w:rsidRDefault="00B56C5A" w:rsidP="00515F9C">
      <w:pPr>
        <w:pStyle w:val="ListParagraph"/>
        <w:numPr>
          <w:ilvl w:val="0"/>
          <w:numId w:val="3"/>
        </w:numPr>
        <w:spacing w:after="0"/>
        <w:rPr>
          <w:rFonts w:cstheme="minorHAnsi"/>
        </w:rPr>
      </w:pPr>
      <w:r w:rsidRPr="00515F9C">
        <w:rPr>
          <w:rFonts w:cstheme="minorHAnsi"/>
          <w:lang w:val="es"/>
        </w:rPr>
        <w:t>¿En qué medida, recibir alimentos de este programa, le ayuda a usted y a su familia a cubrir otras necesidades básicas como otros alimentos, alojamiento</w:t>
      </w:r>
      <w:r w:rsidRPr="00515F9C">
        <w:rPr>
          <w:rFonts w:cstheme="minorHAnsi"/>
          <w:lang w:val="es"/>
        </w:rPr>
        <w:t>, servicios públicos, transporte y cuidados médicos?</w:t>
      </w:r>
    </w:p>
    <w:tbl>
      <w:tblPr>
        <w:tblStyle w:val="TableGrid"/>
        <w:tblW w:w="8910" w:type="dxa"/>
        <w:tblInd w:w="715" w:type="dxa"/>
        <w:tblLook w:val="04A0" w:firstRow="1" w:lastRow="0" w:firstColumn="1" w:lastColumn="0" w:noHBand="0" w:noVBand="1"/>
      </w:tblPr>
      <w:tblGrid>
        <w:gridCol w:w="1782"/>
        <w:gridCol w:w="1782"/>
        <w:gridCol w:w="1782"/>
        <w:gridCol w:w="1782"/>
        <w:gridCol w:w="1782"/>
      </w:tblGrid>
      <w:tr w:rsidR="001F4E5A" w14:paraId="00314B5E" w14:textId="77777777" w:rsidTr="00B261DD">
        <w:tc>
          <w:tcPr>
            <w:tcW w:w="1782" w:type="dxa"/>
            <w:tcMar>
              <w:left w:w="58" w:type="dxa"/>
              <w:right w:w="58" w:type="dxa"/>
            </w:tcMar>
            <w:vAlign w:val="center"/>
          </w:tcPr>
          <w:p w14:paraId="459A2B90" w14:textId="77777777" w:rsidR="007C5B7C" w:rsidRPr="00DD25BB" w:rsidRDefault="00B56C5A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es"/>
              </w:rPr>
              <w:t>○</w:t>
            </w:r>
            <w:r w:rsidRPr="00DD25BB">
              <w:rPr>
                <w:rFonts w:cstheme="minorHAnsi"/>
                <w:lang w:val="es"/>
              </w:rPr>
              <w:t xml:space="preserve"> Ayuda mucho</w:t>
            </w:r>
          </w:p>
        </w:tc>
        <w:tc>
          <w:tcPr>
            <w:tcW w:w="1782" w:type="dxa"/>
            <w:tcMar>
              <w:left w:w="58" w:type="dxa"/>
              <w:right w:w="58" w:type="dxa"/>
            </w:tcMar>
            <w:vAlign w:val="center"/>
          </w:tcPr>
          <w:p w14:paraId="468618B1" w14:textId="77777777" w:rsidR="007C5B7C" w:rsidRPr="00DD25BB" w:rsidRDefault="00B56C5A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es"/>
              </w:rPr>
              <w:t>○</w:t>
            </w:r>
            <w:r w:rsidRPr="00DD25BB">
              <w:rPr>
                <w:rFonts w:cstheme="minorHAnsi"/>
                <w:lang w:val="es"/>
              </w:rPr>
              <w:t xml:space="preserve"> Ayuda una cantidad moderada</w:t>
            </w:r>
          </w:p>
        </w:tc>
        <w:tc>
          <w:tcPr>
            <w:tcW w:w="1782" w:type="dxa"/>
            <w:tcMar>
              <w:left w:w="58" w:type="dxa"/>
              <w:right w:w="58" w:type="dxa"/>
            </w:tcMar>
            <w:vAlign w:val="center"/>
          </w:tcPr>
          <w:p w14:paraId="216E0EED" w14:textId="77777777" w:rsidR="007C5B7C" w:rsidRPr="00DD25BB" w:rsidRDefault="00B56C5A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es"/>
              </w:rPr>
              <w:t>○</w:t>
            </w:r>
            <w:r w:rsidRPr="00DD25BB">
              <w:rPr>
                <w:rFonts w:cstheme="minorHAnsi"/>
                <w:lang w:val="es"/>
              </w:rPr>
              <w:t xml:space="preserve"> Ayuda un poco</w:t>
            </w:r>
          </w:p>
        </w:tc>
        <w:tc>
          <w:tcPr>
            <w:tcW w:w="1782" w:type="dxa"/>
            <w:tcMar>
              <w:left w:w="58" w:type="dxa"/>
              <w:right w:w="58" w:type="dxa"/>
            </w:tcMar>
            <w:vAlign w:val="center"/>
          </w:tcPr>
          <w:p w14:paraId="163F5EA9" w14:textId="77777777" w:rsidR="007C5B7C" w:rsidRPr="00DD25BB" w:rsidRDefault="00B56C5A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es"/>
              </w:rPr>
              <w:t>○</w:t>
            </w:r>
            <w:r w:rsidRPr="00DD25BB">
              <w:rPr>
                <w:rFonts w:cstheme="minorHAnsi"/>
                <w:lang w:val="es"/>
              </w:rPr>
              <w:t xml:space="preserve"> No ayuda</w:t>
            </w:r>
          </w:p>
        </w:tc>
        <w:tc>
          <w:tcPr>
            <w:tcW w:w="1782" w:type="dxa"/>
            <w:tcMar>
              <w:left w:w="58" w:type="dxa"/>
              <w:right w:w="58" w:type="dxa"/>
            </w:tcMar>
            <w:vAlign w:val="center"/>
          </w:tcPr>
          <w:p w14:paraId="181F3497" w14:textId="77777777" w:rsidR="007C5B7C" w:rsidRPr="00DD25BB" w:rsidRDefault="00B56C5A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es"/>
              </w:rPr>
              <w:t>○</w:t>
            </w:r>
            <w:r w:rsidRPr="00DD25BB">
              <w:rPr>
                <w:rFonts w:cstheme="minorHAnsi"/>
                <w:lang w:val="es"/>
              </w:rPr>
              <w:t xml:space="preserve"> No estoy seguro/a</w:t>
            </w:r>
          </w:p>
        </w:tc>
      </w:tr>
    </w:tbl>
    <w:p w14:paraId="7E2505B3" w14:textId="77777777" w:rsidR="007C5B7C" w:rsidRPr="00DD25BB" w:rsidRDefault="007C5B7C" w:rsidP="007C5B7C">
      <w:pPr>
        <w:pStyle w:val="Default"/>
        <w:ind w:left="720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</w:p>
    <w:p w14:paraId="6D5898D7" w14:textId="77777777" w:rsidR="007C5B7C" w:rsidRPr="00DD25BB" w:rsidRDefault="00B56C5A" w:rsidP="007C5B7C">
      <w:pPr>
        <w:pStyle w:val="Default"/>
        <w:numPr>
          <w:ilvl w:val="0"/>
          <w:numId w:val="3"/>
        </w:numPr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DD25BB">
        <w:rPr>
          <w:rFonts w:asciiTheme="minorHAnsi" w:hAnsiTheme="minorHAnsi" w:cstheme="minorHAnsi"/>
          <w:color w:val="auto"/>
          <w:sz w:val="22"/>
          <w:szCs w:val="22"/>
          <w:lang w:val="es"/>
        </w:rPr>
        <w:t>Cuál es su raza/etnia? Marque todas las que correspondan:</w:t>
      </w:r>
    </w:p>
    <w:p w14:paraId="7AEC5F39" w14:textId="77777777" w:rsidR="007C5B7C" w:rsidRDefault="007C5B7C" w:rsidP="007C5B7C">
      <w:pPr>
        <w:pStyle w:val="Default"/>
        <w:numPr>
          <w:ilvl w:val="0"/>
          <w:numId w:val="1"/>
        </w:numPr>
        <w:rPr>
          <w:rFonts w:asciiTheme="minorHAnsi" w:hAnsiTheme="minorHAnsi" w:cstheme="minorHAnsi"/>
          <w:color w:val="auto"/>
          <w:sz w:val="22"/>
          <w:szCs w:val="22"/>
        </w:rPr>
        <w:sectPr w:rsidR="007C5B7C" w:rsidSect="00D10846">
          <w:type w:val="continuous"/>
          <w:pgSz w:w="12240" w:h="15840"/>
          <w:pgMar w:top="360" w:right="1440" w:bottom="540" w:left="810" w:header="720" w:footer="720" w:gutter="0"/>
          <w:cols w:space="720"/>
          <w:docGrid w:linePitch="360"/>
        </w:sectPr>
      </w:pPr>
    </w:p>
    <w:p w14:paraId="590DF5EE" w14:textId="77777777" w:rsidR="007C5B7C" w:rsidRPr="00DD25BB" w:rsidRDefault="00B56C5A" w:rsidP="007C5B7C">
      <w:pPr>
        <w:pStyle w:val="Default"/>
        <w:numPr>
          <w:ilvl w:val="0"/>
          <w:numId w:val="1"/>
        </w:numPr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Theme="minorHAnsi" w:hAnsiTheme="minorHAnsi" w:cstheme="minorHAnsi"/>
          <w:color w:val="auto"/>
          <w:sz w:val="22"/>
          <w:szCs w:val="22"/>
          <w:lang w:val="es"/>
        </w:rPr>
        <w:t xml:space="preserve">Asiática </w:t>
      </w:r>
    </w:p>
    <w:p w14:paraId="07A09EC8" w14:textId="77777777" w:rsidR="007C5B7C" w:rsidRPr="00DD25BB" w:rsidRDefault="00B56C5A" w:rsidP="007C5B7C">
      <w:pPr>
        <w:pStyle w:val="Default"/>
        <w:numPr>
          <w:ilvl w:val="0"/>
          <w:numId w:val="1"/>
        </w:numPr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Theme="minorHAnsi" w:hAnsiTheme="minorHAnsi" w:cstheme="minorHAnsi"/>
          <w:color w:val="auto"/>
          <w:sz w:val="22"/>
          <w:szCs w:val="22"/>
          <w:lang w:val="es"/>
        </w:rPr>
        <w:t xml:space="preserve">Indígena estadounidense o Nativo(a) de Alaska </w:t>
      </w:r>
    </w:p>
    <w:p w14:paraId="37F800AD" w14:textId="77777777" w:rsidR="007C5B7C" w:rsidRPr="00DD25BB" w:rsidRDefault="00B56C5A" w:rsidP="007C5B7C">
      <w:pPr>
        <w:pStyle w:val="Default"/>
        <w:numPr>
          <w:ilvl w:val="0"/>
          <w:numId w:val="1"/>
        </w:numPr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Theme="minorHAnsi" w:hAnsiTheme="minorHAnsi" w:cstheme="minorHAnsi"/>
          <w:color w:val="auto"/>
          <w:sz w:val="22"/>
          <w:szCs w:val="22"/>
          <w:lang w:val="es"/>
        </w:rPr>
        <w:lastRenderedPageBreak/>
        <w:t xml:space="preserve">Negra / Afroamericana </w:t>
      </w:r>
    </w:p>
    <w:p w14:paraId="403EB228" w14:textId="77777777" w:rsidR="007C5B7C" w:rsidRPr="00DD25BB" w:rsidRDefault="00B56C5A" w:rsidP="007C5B7C">
      <w:pPr>
        <w:pStyle w:val="Default"/>
        <w:numPr>
          <w:ilvl w:val="0"/>
          <w:numId w:val="1"/>
        </w:numPr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Theme="minorHAnsi" w:hAnsiTheme="minorHAnsi" w:cstheme="minorHAnsi"/>
          <w:color w:val="auto"/>
          <w:sz w:val="22"/>
          <w:szCs w:val="22"/>
          <w:lang w:val="es"/>
        </w:rPr>
        <w:t xml:space="preserve">Hispana, latina o española </w:t>
      </w:r>
    </w:p>
    <w:p w14:paraId="4045830C" w14:textId="77777777" w:rsidR="007C5B7C" w:rsidRPr="00DD25BB" w:rsidRDefault="00B56C5A" w:rsidP="007C5B7C">
      <w:pPr>
        <w:pStyle w:val="Default"/>
        <w:numPr>
          <w:ilvl w:val="0"/>
          <w:numId w:val="1"/>
        </w:numPr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Theme="minorHAnsi" w:hAnsiTheme="minorHAnsi" w:cstheme="minorHAnsi"/>
          <w:color w:val="auto"/>
          <w:sz w:val="22"/>
          <w:szCs w:val="22"/>
          <w:lang w:val="es"/>
        </w:rPr>
        <w:t xml:space="preserve">Mediooriental o norafricana </w:t>
      </w:r>
    </w:p>
    <w:p w14:paraId="45C12705" w14:textId="77777777" w:rsidR="007C5B7C" w:rsidRPr="00DD25BB" w:rsidRDefault="00B56C5A" w:rsidP="007C5B7C">
      <w:pPr>
        <w:pStyle w:val="Default"/>
        <w:numPr>
          <w:ilvl w:val="0"/>
          <w:numId w:val="1"/>
        </w:numPr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Theme="minorHAnsi" w:hAnsiTheme="minorHAnsi" w:cstheme="minorHAnsi"/>
          <w:color w:val="auto"/>
          <w:sz w:val="22"/>
          <w:szCs w:val="22"/>
          <w:lang w:val="es"/>
        </w:rPr>
        <w:t xml:space="preserve">Nativa de Hawái o de las islas del Pacífico </w:t>
      </w:r>
    </w:p>
    <w:p w14:paraId="1E02C57B" w14:textId="77777777" w:rsidR="007C5B7C" w:rsidRPr="00DD25BB" w:rsidRDefault="00B56C5A" w:rsidP="007C5B7C">
      <w:pPr>
        <w:pStyle w:val="Default"/>
        <w:numPr>
          <w:ilvl w:val="0"/>
          <w:numId w:val="1"/>
        </w:numPr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Theme="minorHAnsi" w:hAnsiTheme="minorHAnsi" w:cstheme="minorHAnsi"/>
          <w:color w:val="auto"/>
          <w:sz w:val="22"/>
          <w:szCs w:val="22"/>
          <w:lang w:val="es"/>
        </w:rPr>
        <w:t xml:space="preserve">Blanca </w:t>
      </w:r>
    </w:p>
    <w:p w14:paraId="6B5ED147" w14:textId="77777777" w:rsidR="007C5B7C" w:rsidRPr="00DD25BB" w:rsidRDefault="00B56C5A" w:rsidP="007C5B7C">
      <w:pPr>
        <w:pStyle w:val="Default"/>
        <w:numPr>
          <w:ilvl w:val="0"/>
          <w:numId w:val="1"/>
        </w:numPr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Theme="minorHAnsi" w:hAnsiTheme="minorHAnsi" w:cstheme="minorHAnsi"/>
          <w:color w:val="auto"/>
          <w:sz w:val="22"/>
          <w:szCs w:val="22"/>
          <w:lang w:val="es"/>
        </w:rPr>
        <w:t xml:space="preserve">Prefiero no responder </w:t>
      </w:r>
    </w:p>
    <w:p w14:paraId="2F8F8994" w14:textId="77777777" w:rsidR="007C5B7C" w:rsidRPr="00DD25BB" w:rsidRDefault="00B56C5A" w:rsidP="007C5B7C">
      <w:pPr>
        <w:pStyle w:val="Default"/>
        <w:numPr>
          <w:ilvl w:val="0"/>
          <w:numId w:val="1"/>
        </w:numPr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cstheme="minorHAnsi"/>
          <w:color w:val="auto"/>
          <w:sz w:val="22"/>
          <w:szCs w:val="22"/>
          <w:lang w:val="es"/>
        </w:rPr>
        <w:t>Otra</w:t>
      </w:r>
    </w:p>
    <w:p w14:paraId="309DC51D" w14:textId="77777777" w:rsidR="007C5B7C" w:rsidRDefault="007C5B7C" w:rsidP="007C5B7C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  <w:sectPr w:rsidR="007C5B7C" w:rsidSect="00D10846">
          <w:type w:val="continuous"/>
          <w:pgSz w:w="12240" w:h="15840"/>
          <w:pgMar w:top="360" w:right="1440" w:bottom="540" w:left="1980" w:header="720" w:footer="720" w:gutter="0"/>
          <w:cols w:num="2" w:space="90"/>
          <w:docGrid w:linePitch="360"/>
        </w:sectPr>
      </w:pPr>
    </w:p>
    <w:p w14:paraId="637791C5" w14:textId="77777777" w:rsidR="00A41346" w:rsidRDefault="00A41346"/>
    <w:sectPr w:rsidR="00A41346" w:rsidSect="00302C5F">
      <w:type w:val="continuous"/>
      <w:pgSz w:w="12240" w:h="15840"/>
      <w:pgMar w:top="360" w:right="1440" w:bottom="540" w:left="81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3439E1"/>
    <w:multiLevelType w:val="hybridMultilevel"/>
    <w:tmpl w:val="D31A09EA"/>
    <w:lvl w:ilvl="0" w:tplc="CDFCDB34">
      <w:start w:val="1"/>
      <w:numFmt w:val="decimal"/>
      <w:lvlText w:val="%1."/>
      <w:lvlJc w:val="left"/>
      <w:pPr>
        <w:ind w:left="720" w:hanging="360"/>
      </w:pPr>
      <w:rPr>
        <w:i w:val="0"/>
        <w:iCs w:val="0"/>
        <w:color w:val="auto"/>
      </w:rPr>
    </w:lvl>
    <w:lvl w:ilvl="1" w:tplc="EAEAB820">
      <w:start w:val="1"/>
      <w:numFmt w:val="lowerLetter"/>
      <w:lvlText w:val="%2."/>
      <w:lvlJc w:val="left"/>
      <w:pPr>
        <w:ind w:left="1440" w:hanging="360"/>
      </w:pPr>
    </w:lvl>
    <w:lvl w:ilvl="2" w:tplc="2514F4F6" w:tentative="1">
      <w:start w:val="1"/>
      <w:numFmt w:val="lowerRoman"/>
      <w:lvlText w:val="%3."/>
      <w:lvlJc w:val="right"/>
      <w:pPr>
        <w:ind w:left="2160" w:hanging="180"/>
      </w:pPr>
    </w:lvl>
    <w:lvl w:ilvl="3" w:tplc="33BE7D6A" w:tentative="1">
      <w:start w:val="1"/>
      <w:numFmt w:val="decimal"/>
      <w:lvlText w:val="%4."/>
      <w:lvlJc w:val="left"/>
      <w:pPr>
        <w:ind w:left="2880" w:hanging="360"/>
      </w:pPr>
    </w:lvl>
    <w:lvl w:ilvl="4" w:tplc="E95063FE" w:tentative="1">
      <w:start w:val="1"/>
      <w:numFmt w:val="lowerLetter"/>
      <w:lvlText w:val="%5."/>
      <w:lvlJc w:val="left"/>
      <w:pPr>
        <w:ind w:left="3600" w:hanging="360"/>
      </w:pPr>
    </w:lvl>
    <w:lvl w:ilvl="5" w:tplc="623C1476" w:tentative="1">
      <w:start w:val="1"/>
      <w:numFmt w:val="lowerRoman"/>
      <w:lvlText w:val="%6."/>
      <w:lvlJc w:val="right"/>
      <w:pPr>
        <w:ind w:left="4320" w:hanging="180"/>
      </w:pPr>
    </w:lvl>
    <w:lvl w:ilvl="6" w:tplc="3E6AF05C" w:tentative="1">
      <w:start w:val="1"/>
      <w:numFmt w:val="decimal"/>
      <w:lvlText w:val="%7."/>
      <w:lvlJc w:val="left"/>
      <w:pPr>
        <w:ind w:left="5040" w:hanging="360"/>
      </w:pPr>
    </w:lvl>
    <w:lvl w:ilvl="7" w:tplc="890613E0" w:tentative="1">
      <w:start w:val="1"/>
      <w:numFmt w:val="lowerLetter"/>
      <w:lvlText w:val="%8."/>
      <w:lvlJc w:val="left"/>
      <w:pPr>
        <w:ind w:left="5760" w:hanging="360"/>
      </w:pPr>
    </w:lvl>
    <w:lvl w:ilvl="8" w:tplc="D2BAE6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1F7ECE"/>
    <w:multiLevelType w:val="hybridMultilevel"/>
    <w:tmpl w:val="3F0065B0"/>
    <w:lvl w:ilvl="0" w:tplc="D6EE0F0C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970C1ECC">
      <w:start w:val="1"/>
      <w:numFmt w:val="lowerLetter"/>
      <w:lvlText w:val="%2."/>
      <w:lvlJc w:val="left"/>
      <w:pPr>
        <w:ind w:left="1440" w:hanging="360"/>
      </w:pPr>
    </w:lvl>
    <w:lvl w:ilvl="2" w:tplc="01C4343C" w:tentative="1">
      <w:start w:val="1"/>
      <w:numFmt w:val="lowerRoman"/>
      <w:lvlText w:val="%3."/>
      <w:lvlJc w:val="right"/>
      <w:pPr>
        <w:ind w:left="2160" w:hanging="180"/>
      </w:pPr>
    </w:lvl>
    <w:lvl w:ilvl="3" w:tplc="338020B8" w:tentative="1">
      <w:start w:val="1"/>
      <w:numFmt w:val="decimal"/>
      <w:lvlText w:val="%4."/>
      <w:lvlJc w:val="left"/>
      <w:pPr>
        <w:ind w:left="2880" w:hanging="360"/>
      </w:pPr>
    </w:lvl>
    <w:lvl w:ilvl="4" w:tplc="B74C7444" w:tentative="1">
      <w:start w:val="1"/>
      <w:numFmt w:val="lowerLetter"/>
      <w:lvlText w:val="%5."/>
      <w:lvlJc w:val="left"/>
      <w:pPr>
        <w:ind w:left="3600" w:hanging="360"/>
      </w:pPr>
    </w:lvl>
    <w:lvl w:ilvl="5" w:tplc="C5C6D8AA" w:tentative="1">
      <w:start w:val="1"/>
      <w:numFmt w:val="lowerRoman"/>
      <w:lvlText w:val="%6."/>
      <w:lvlJc w:val="right"/>
      <w:pPr>
        <w:ind w:left="4320" w:hanging="180"/>
      </w:pPr>
    </w:lvl>
    <w:lvl w:ilvl="6" w:tplc="A594CCAA" w:tentative="1">
      <w:start w:val="1"/>
      <w:numFmt w:val="decimal"/>
      <w:lvlText w:val="%7."/>
      <w:lvlJc w:val="left"/>
      <w:pPr>
        <w:ind w:left="5040" w:hanging="360"/>
      </w:pPr>
    </w:lvl>
    <w:lvl w:ilvl="7" w:tplc="1E6EB262" w:tentative="1">
      <w:start w:val="1"/>
      <w:numFmt w:val="lowerLetter"/>
      <w:lvlText w:val="%8."/>
      <w:lvlJc w:val="left"/>
      <w:pPr>
        <w:ind w:left="5760" w:hanging="360"/>
      </w:pPr>
    </w:lvl>
    <w:lvl w:ilvl="8" w:tplc="0A8ABD9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6A6BA5"/>
    <w:multiLevelType w:val="hybridMultilevel"/>
    <w:tmpl w:val="EF9CC0D8"/>
    <w:lvl w:ilvl="0" w:tplc="BAE2106C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1" w:tplc="3AAAD3EE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094A058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C61EF8B6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E354BB90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42FA3A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920C8A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C6543F20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924DC74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1CA1DD4"/>
    <w:multiLevelType w:val="hybridMultilevel"/>
    <w:tmpl w:val="00CCD27C"/>
    <w:lvl w:ilvl="0" w:tplc="21B8DCAE">
      <w:start w:val="1"/>
      <w:numFmt w:val="bullet"/>
      <w:lvlText w:val=""/>
      <w:lvlJc w:val="left"/>
      <w:pPr>
        <w:ind w:left="1440" w:hanging="360"/>
      </w:pPr>
      <w:rPr>
        <w:rFonts w:ascii="Symbol" w:hAnsi="Symbol" w:hint="default"/>
      </w:rPr>
    </w:lvl>
    <w:lvl w:ilvl="1" w:tplc="9E92F7C6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4DAE07C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B338D9D0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918A0540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DFA2FBC0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A0B01092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B5CB146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6DD85514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DA73922"/>
    <w:multiLevelType w:val="hybridMultilevel"/>
    <w:tmpl w:val="DEE44B30"/>
    <w:lvl w:ilvl="0" w:tplc="C9CC29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3B0B6F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6028B8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20C5B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4A828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2F2CDD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32B3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35CFD0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B8C40B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F006C0"/>
    <w:multiLevelType w:val="hybridMultilevel"/>
    <w:tmpl w:val="62E0BC62"/>
    <w:lvl w:ilvl="0" w:tplc="5B2C3C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9120A7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BE215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2A20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640D9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E4E7F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E42D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467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0A4021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A544BF"/>
    <w:multiLevelType w:val="hybridMultilevel"/>
    <w:tmpl w:val="374CF0E8"/>
    <w:lvl w:ilvl="0" w:tplc="4C3C2C94">
      <w:start w:val="1"/>
      <w:numFmt w:val="bullet"/>
      <w:lvlText w:val=""/>
      <w:lvlJc w:val="left"/>
      <w:pPr>
        <w:ind w:left="1440" w:hanging="360"/>
      </w:pPr>
      <w:rPr>
        <w:rFonts w:ascii="Symbol" w:hAnsi="Symbol" w:hint="default"/>
        <w:i w:val="0"/>
        <w:iCs w:val="0"/>
      </w:rPr>
    </w:lvl>
    <w:lvl w:ilvl="1" w:tplc="9028E7E6">
      <w:start w:val="1"/>
      <w:numFmt w:val="lowerLetter"/>
      <w:lvlText w:val="%2."/>
      <w:lvlJc w:val="left"/>
      <w:pPr>
        <w:ind w:left="2160" w:hanging="360"/>
      </w:pPr>
    </w:lvl>
    <w:lvl w:ilvl="2" w:tplc="28B4FAAE" w:tentative="1">
      <w:start w:val="1"/>
      <w:numFmt w:val="lowerRoman"/>
      <w:lvlText w:val="%3."/>
      <w:lvlJc w:val="right"/>
      <w:pPr>
        <w:ind w:left="2880" w:hanging="180"/>
      </w:pPr>
    </w:lvl>
    <w:lvl w:ilvl="3" w:tplc="A7562FFE" w:tentative="1">
      <w:start w:val="1"/>
      <w:numFmt w:val="decimal"/>
      <w:lvlText w:val="%4."/>
      <w:lvlJc w:val="left"/>
      <w:pPr>
        <w:ind w:left="3600" w:hanging="360"/>
      </w:pPr>
    </w:lvl>
    <w:lvl w:ilvl="4" w:tplc="709A2824" w:tentative="1">
      <w:start w:val="1"/>
      <w:numFmt w:val="lowerLetter"/>
      <w:lvlText w:val="%5."/>
      <w:lvlJc w:val="left"/>
      <w:pPr>
        <w:ind w:left="4320" w:hanging="360"/>
      </w:pPr>
    </w:lvl>
    <w:lvl w:ilvl="5" w:tplc="61D8FE1E" w:tentative="1">
      <w:start w:val="1"/>
      <w:numFmt w:val="lowerRoman"/>
      <w:lvlText w:val="%6."/>
      <w:lvlJc w:val="right"/>
      <w:pPr>
        <w:ind w:left="5040" w:hanging="180"/>
      </w:pPr>
    </w:lvl>
    <w:lvl w:ilvl="6" w:tplc="83561D52" w:tentative="1">
      <w:start w:val="1"/>
      <w:numFmt w:val="decimal"/>
      <w:lvlText w:val="%7."/>
      <w:lvlJc w:val="left"/>
      <w:pPr>
        <w:ind w:left="5760" w:hanging="360"/>
      </w:pPr>
    </w:lvl>
    <w:lvl w:ilvl="7" w:tplc="5134C0A4" w:tentative="1">
      <w:start w:val="1"/>
      <w:numFmt w:val="lowerLetter"/>
      <w:lvlText w:val="%8."/>
      <w:lvlJc w:val="left"/>
      <w:pPr>
        <w:ind w:left="6480" w:hanging="360"/>
      </w:pPr>
    </w:lvl>
    <w:lvl w:ilvl="8" w:tplc="01D0D9F6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799453417">
    <w:abstractNumId w:val="3"/>
  </w:num>
  <w:num w:numId="2" w16cid:durableId="1086153615">
    <w:abstractNumId w:val="2"/>
  </w:num>
  <w:num w:numId="3" w16cid:durableId="1389261770">
    <w:abstractNumId w:val="0"/>
  </w:num>
  <w:num w:numId="4" w16cid:durableId="974680707">
    <w:abstractNumId w:val="1"/>
  </w:num>
  <w:num w:numId="5" w16cid:durableId="423645416">
    <w:abstractNumId w:val="6"/>
  </w:num>
  <w:num w:numId="6" w16cid:durableId="1196847328">
    <w:abstractNumId w:val="4"/>
  </w:num>
  <w:num w:numId="7" w16cid:durableId="6024916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wtTQEUuamRhamFko6SsGpxcWZ+XkgBUa1AHp3fHQsAAAA"/>
  </w:docVars>
  <w:rsids>
    <w:rsidRoot w:val="007C5B7C"/>
    <w:rsid w:val="001154ED"/>
    <w:rsid w:val="00136A07"/>
    <w:rsid w:val="001A27CF"/>
    <w:rsid w:val="001F4E5A"/>
    <w:rsid w:val="00324C2A"/>
    <w:rsid w:val="00392EA6"/>
    <w:rsid w:val="003A07BF"/>
    <w:rsid w:val="003D730C"/>
    <w:rsid w:val="004D2476"/>
    <w:rsid w:val="00515F9C"/>
    <w:rsid w:val="005C09E4"/>
    <w:rsid w:val="006267DF"/>
    <w:rsid w:val="00654273"/>
    <w:rsid w:val="006B36CC"/>
    <w:rsid w:val="007920D9"/>
    <w:rsid w:val="007C5B7C"/>
    <w:rsid w:val="00823868"/>
    <w:rsid w:val="00864D8A"/>
    <w:rsid w:val="00A41346"/>
    <w:rsid w:val="00B108E6"/>
    <w:rsid w:val="00B20359"/>
    <w:rsid w:val="00B261DD"/>
    <w:rsid w:val="00B56C5A"/>
    <w:rsid w:val="00BC5B1C"/>
    <w:rsid w:val="00C60FE2"/>
    <w:rsid w:val="00C7067A"/>
    <w:rsid w:val="00CA51C9"/>
    <w:rsid w:val="00CD64A5"/>
    <w:rsid w:val="00D467B5"/>
    <w:rsid w:val="00DD25BB"/>
    <w:rsid w:val="00DE0288"/>
    <w:rsid w:val="00DF3B8A"/>
    <w:rsid w:val="00DF614E"/>
    <w:rsid w:val="00FD7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  <w15:docId w15:val="{3D867F85-7EA6-4096-9C2D-7225DDE29A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5B7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C5B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C5B7C"/>
    <w:pPr>
      <w:ind w:left="720"/>
      <w:contextualSpacing/>
    </w:pPr>
  </w:style>
  <w:style w:type="paragraph" w:customStyle="1" w:styleId="Default">
    <w:name w:val="Default"/>
    <w:rsid w:val="007C5B7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154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154E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154E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54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54E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154E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1D57E80C6D2B489A33EA9188F905CE" ma:contentTypeVersion="10" ma:contentTypeDescription="Create a new document." ma:contentTypeScope="" ma:versionID="67f3ce95d6e8d1e0b8313eff426a59d8">
  <xsd:schema xmlns:xsd="http://www.w3.org/2001/XMLSchema" xmlns:xs="http://www.w3.org/2001/XMLSchema" xmlns:p="http://schemas.microsoft.com/office/2006/metadata/properties" xmlns:ns3="129723f3-fee3-40fb-8f01-5b166ab3d2e2" xmlns:ns4="5bd8b191-9d28-4a7f-8208-7ab27e50d6c3" targetNamespace="http://schemas.microsoft.com/office/2006/metadata/properties" ma:root="true" ma:fieldsID="5b85f6e34e7f0555e70dfaeb8fa2d4bb" ns3:_="" ns4:_="">
    <xsd:import namespace="129723f3-fee3-40fb-8f01-5b166ab3d2e2"/>
    <xsd:import namespace="5bd8b191-9d28-4a7f-8208-7ab27e50d6c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9723f3-fee3-40fb-8f01-5b166ab3d2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d8b191-9d28-4a7f-8208-7ab27e50d6c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29723f3-fee3-40fb-8f01-5b166ab3d2e2" xsi:nil="true"/>
  </documentManagement>
</p:properties>
</file>

<file path=customXml/itemProps1.xml><?xml version="1.0" encoding="utf-8"?>
<ds:datastoreItem xmlns:ds="http://schemas.openxmlformats.org/officeDocument/2006/customXml" ds:itemID="{4C9180EF-D529-4DAF-9381-D6482A2E81E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857EE82-0F0E-4442-8BAD-AB4630C6F7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9723f3-fee3-40fb-8f01-5b166ab3d2e2"/>
    <ds:schemaRef ds:uri="5bd8b191-9d28-4a7f-8208-7ab27e50d6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65ECB24-9ECB-4702-9CD5-397C4F4FD6ED}">
  <ds:schemaRefs>
    <ds:schemaRef ds:uri="http://schemas.microsoft.com/office/2006/metadata/properties"/>
    <ds:schemaRef ds:uri="http://schemas.microsoft.com/office/infopath/2007/PartnerControls"/>
    <ds:schemaRef ds:uri="129723f3-fee3-40fb-8f01-5b166ab3d2e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0</Words>
  <Characters>2343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Seattle</Company>
  <LinksUpToDate>false</LinksUpToDate>
  <CharactersWithSpaces>2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nzalez-Zapata, Gloria</dc:creator>
  <cp:lastModifiedBy>Gonzalez-Zapata, Gloria</cp:lastModifiedBy>
  <cp:revision>2</cp:revision>
  <dcterms:created xsi:type="dcterms:W3CDTF">2023-04-13T18:55:00Z</dcterms:created>
  <dcterms:modified xsi:type="dcterms:W3CDTF">2023-04-13T1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1D57E80C6D2B489A33EA9188F905CE</vt:lpwstr>
  </property>
  <property fmtid="{D5CDD505-2E9C-101B-9397-08002B2CF9AE}" pid="3" name="GrammarlyDocumentId">
    <vt:lpwstr>63344afcf5d654e1c3cd2c6f01022558ef5112a365f3418f2642e833bb90018e</vt:lpwstr>
  </property>
</Properties>
</file>